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E6EA29" w14:textId="2A56DC89" w:rsidR="00D000E4" w:rsidRPr="00D000E4" w:rsidRDefault="00D000E4" w:rsidP="00D000E4">
      <w:pPr>
        <w:spacing w:after="0" w:line="240" w:lineRule="auto"/>
        <w:jc w:val="right"/>
        <w:rPr>
          <w:rFonts w:ascii="Calibri Light" w:eastAsia="Times New Roman" w:hAnsi="Calibri Light" w:cs="Calibri Light"/>
          <w:b/>
          <w:bCs/>
          <w:sz w:val="20"/>
          <w:szCs w:val="20"/>
          <w:lang w:eastAsia="pl-PL"/>
        </w:rPr>
      </w:pPr>
      <w:r w:rsidRPr="00D000E4">
        <w:rPr>
          <w:rFonts w:ascii="Calibri Light" w:eastAsia="Times New Roman" w:hAnsi="Calibri Light" w:cs="Calibri Light"/>
          <w:sz w:val="20"/>
          <w:szCs w:val="20"/>
        </w:rPr>
        <w:t xml:space="preserve">Załącznik nr 8 do Regulaminu ochrony danych osobowych z 25 maja 2018 r. </w:t>
      </w:r>
    </w:p>
    <w:p w14:paraId="42B21FD4" w14:textId="77777777" w:rsidR="00D000E4" w:rsidRPr="00D000E4" w:rsidRDefault="00D000E4" w:rsidP="00D000E4">
      <w:pPr>
        <w:spacing w:after="0" w:line="240" w:lineRule="auto"/>
        <w:jc w:val="right"/>
        <w:rPr>
          <w:rFonts w:ascii="Calibri Light" w:eastAsia="Times New Roman" w:hAnsi="Calibri Light" w:cs="Calibri Light"/>
          <w:b/>
          <w:bCs/>
          <w:lang w:eastAsia="pl-PL"/>
        </w:rPr>
      </w:pPr>
    </w:p>
    <w:p w14:paraId="467BE873" w14:textId="77777777" w:rsidR="00D000E4" w:rsidRPr="00D000E4" w:rsidRDefault="00D000E4" w:rsidP="00D000E4">
      <w:pPr>
        <w:spacing w:after="0" w:line="240" w:lineRule="auto"/>
        <w:jc w:val="both"/>
        <w:rPr>
          <w:rFonts w:ascii="Calibri Light" w:eastAsia="Times New Roman" w:hAnsi="Calibri Light" w:cs="Calibri Light"/>
          <w:b/>
          <w:bCs/>
          <w:lang w:eastAsia="pl-PL"/>
        </w:rPr>
      </w:pPr>
    </w:p>
    <w:p w14:paraId="0CC84EB9" w14:textId="77777777" w:rsidR="00D000E4" w:rsidRPr="00D736C1" w:rsidRDefault="00D000E4" w:rsidP="00D000E4">
      <w:pPr>
        <w:spacing w:after="0" w:line="240" w:lineRule="auto"/>
        <w:ind w:left="420"/>
        <w:jc w:val="center"/>
        <w:rPr>
          <w:rFonts w:eastAsia="Times New Roman" w:cstheme="minorHAnsi"/>
          <w:b/>
          <w:bCs/>
          <w:sz w:val="28"/>
          <w:lang w:eastAsia="pl-PL"/>
        </w:rPr>
      </w:pPr>
      <w:r w:rsidRPr="00D736C1">
        <w:rPr>
          <w:rFonts w:eastAsia="Times New Roman" w:cstheme="minorHAnsi"/>
          <w:b/>
          <w:bCs/>
          <w:sz w:val="28"/>
          <w:lang w:eastAsia="pl-PL"/>
        </w:rPr>
        <w:t>Informacja o przetwarzaniu danych osobowych</w:t>
      </w:r>
    </w:p>
    <w:p w14:paraId="7B80D7F6" w14:textId="77777777" w:rsidR="00D000E4" w:rsidRPr="00D000E4" w:rsidRDefault="00D000E4" w:rsidP="00D000E4">
      <w:pPr>
        <w:spacing w:after="0" w:line="240" w:lineRule="auto"/>
        <w:ind w:left="420"/>
        <w:jc w:val="center"/>
        <w:rPr>
          <w:rFonts w:ascii="Calibri Light" w:eastAsia="Times New Roman" w:hAnsi="Calibri Light" w:cs="Calibri Light"/>
          <w:b/>
          <w:bCs/>
          <w:lang w:eastAsia="pl-PL"/>
        </w:rPr>
      </w:pPr>
    </w:p>
    <w:p w14:paraId="18E9E085" w14:textId="77777777" w:rsidR="00D000E4" w:rsidRPr="00D000E4" w:rsidRDefault="00D000E4" w:rsidP="00D000E4">
      <w:pPr>
        <w:spacing w:after="0" w:line="240" w:lineRule="auto"/>
        <w:ind w:left="420"/>
        <w:jc w:val="center"/>
        <w:rPr>
          <w:rFonts w:ascii="Calibri Light" w:eastAsia="Times New Roman" w:hAnsi="Calibri Light" w:cs="Calibri Light"/>
          <w:b/>
          <w:bCs/>
          <w:lang w:eastAsia="pl-PL"/>
        </w:rPr>
      </w:pPr>
    </w:p>
    <w:p w14:paraId="5F57145F" w14:textId="77777777" w:rsidR="00D000E4" w:rsidRPr="00D000E4" w:rsidRDefault="00D000E4" w:rsidP="00D000E4">
      <w:pPr>
        <w:spacing w:after="0" w:line="240" w:lineRule="auto"/>
        <w:ind w:left="420"/>
        <w:jc w:val="center"/>
        <w:rPr>
          <w:rFonts w:ascii="Calibri Light" w:eastAsia="Times New Roman" w:hAnsi="Calibri Light" w:cs="Calibri Light"/>
          <w:b/>
          <w:bCs/>
          <w:lang w:eastAsia="pl-PL"/>
        </w:rPr>
      </w:pPr>
    </w:p>
    <w:p w14:paraId="2AB57A59" w14:textId="77777777" w:rsidR="00D000E4" w:rsidRPr="00D000E4" w:rsidRDefault="00D000E4" w:rsidP="00D000E4">
      <w:pPr>
        <w:spacing w:after="0" w:line="240" w:lineRule="auto"/>
        <w:ind w:left="420"/>
        <w:jc w:val="center"/>
        <w:rPr>
          <w:rFonts w:ascii="Calibri Light" w:eastAsia="Times New Roman" w:hAnsi="Calibri Light" w:cs="Calibri Light"/>
          <w:b/>
          <w:bCs/>
          <w:lang w:eastAsia="pl-PL"/>
        </w:rPr>
      </w:pPr>
    </w:p>
    <w:p w14:paraId="0F236926" w14:textId="77777777" w:rsidR="00D000E4" w:rsidRPr="00D000E4" w:rsidRDefault="00D000E4" w:rsidP="00D000E4">
      <w:pPr>
        <w:spacing w:after="160" w:line="240" w:lineRule="auto"/>
        <w:jc w:val="both"/>
        <w:rPr>
          <w:rFonts w:ascii="Calibri" w:eastAsia="Times New Roman" w:hAnsi="Calibri" w:cs="Calibri"/>
          <w:lang w:eastAsia="pl-PL"/>
        </w:rPr>
      </w:pPr>
      <w:r w:rsidRPr="00D000E4">
        <w:rPr>
          <w:rFonts w:ascii="Calibri" w:eastAsia="Times New Roman" w:hAnsi="Calibri" w:cs="Calibri"/>
          <w:lang w:eastAsia="pl-PL"/>
        </w:rPr>
        <w:t>Zgodnie z art. 13 rozporządzenia Parlamentu Europejskiego i Rady (UE) 2016/679 z dnia 27 kwietnia 2016 r. w sprawie ochrony osób fizycznych w związku z przetwarzaniem danych osobowych i  w sprawie swobodnego przepływu takich danych oraz uchylenia dyrektywy 95/46/WE (ogólne rozporządzenie o ochronie danych, dalej „Rozporządzenie Ogólne”) Instytut Farmakologii im. Jerzego Maja  Polskiej Akademii Nauk informuje, że:</w:t>
      </w:r>
    </w:p>
    <w:p w14:paraId="5C858EDA" w14:textId="77777777" w:rsidR="00D000E4" w:rsidRPr="00D000E4" w:rsidRDefault="00D000E4" w:rsidP="00D000E4">
      <w:pPr>
        <w:spacing w:after="160" w:line="240" w:lineRule="auto"/>
        <w:jc w:val="both"/>
        <w:rPr>
          <w:rFonts w:ascii="Calibri" w:eastAsia="Times New Roman" w:hAnsi="Calibri" w:cs="Calibri"/>
          <w:lang w:eastAsia="pl-PL"/>
        </w:rPr>
      </w:pPr>
    </w:p>
    <w:p w14:paraId="0AC615F1" w14:textId="77777777" w:rsidR="00D000E4" w:rsidRPr="00D000E4" w:rsidRDefault="00D000E4" w:rsidP="00D736C1">
      <w:pPr>
        <w:numPr>
          <w:ilvl w:val="0"/>
          <w:numId w:val="13"/>
        </w:numPr>
        <w:spacing w:line="340" w:lineRule="exact"/>
        <w:jc w:val="both"/>
        <w:rPr>
          <w:rFonts w:ascii="Calibri" w:eastAsia="Times New Roman" w:hAnsi="Calibri" w:cs="Calibri"/>
          <w:lang w:eastAsia="pl-PL"/>
        </w:rPr>
      </w:pPr>
      <w:r w:rsidRPr="00D000E4">
        <w:rPr>
          <w:rFonts w:ascii="Calibri" w:eastAsia="Times New Roman" w:hAnsi="Calibri" w:cs="Calibri"/>
          <w:lang w:eastAsia="pl-PL"/>
        </w:rPr>
        <w:t>Administratorem Pani/Pana danych osobowych jest Instytut Farmakologii im. Jerzego Maja Polskiej Akademii Nauk, ul. Smętna 12, 31-343 Kraków, reprezentowany przez Dyrektora Instytutu.</w:t>
      </w:r>
    </w:p>
    <w:p w14:paraId="1B584B61" w14:textId="77777777" w:rsidR="00D000E4" w:rsidRPr="00D000E4" w:rsidRDefault="00D000E4" w:rsidP="00D736C1">
      <w:pPr>
        <w:numPr>
          <w:ilvl w:val="0"/>
          <w:numId w:val="13"/>
        </w:numPr>
        <w:spacing w:line="340" w:lineRule="exact"/>
        <w:jc w:val="both"/>
        <w:rPr>
          <w:rFonts w:ascii="Calibri" w:eastAsia="Times New Roman" w:hAnsi="Calibri" w:cs="Calibri"/>
          <w:lang w:eastAsia="pl-PL"/>
        </w:rPr>
      </w:pPr>
      <w:r w:rsidRPr="00D000E4">
        <w:rPr>
          <w:rFonts w:ascii="Calibri" w:eastAsia="Times New Roman" w:hAnsi="Calibri" w:cs="Calibri"/>
          <w:lang w:eastAsia="pl-PL"/>
        </w:rPr>
        <w:t xml:space="preserve">Instytut Farmakologii im. Jerzego Maja Polskiej Akademii Nauk wyznaczył Inspektora Ochrony Danych. Kontakt z Inspektorem możliwy jest pod adresem e-mail: </w:t>
      </w:r>
      <w:hyperlink r:id="rId6" w:history="1">
        <w:r w:rsidRPr="00D000E4">
          <w:rPr>
            <w:rFonts w:ascii="Calibri" w:eastAsia="Times New Roman" w:hAnsi="Calibri" w:cs="Calibri"/>
            <w:color w:val="0000FF"/>
            <w:u w:val="single"/>
            <w:lang w:eastAsia="pl-PL"/>
          </w:rPr>
          <w:t>iod@if-pan.krakow.pl</w:t>
        </w:r>
      </w:hyperlink>
      <w:r w:rsidRPr="00D000E4">
        <w:rPr>
          <w:rFonts w:ascii="Calibri" w:eastAsia="Times New Roman" w:hAnsi="Calibri" w:cs="Calibri"/>
          <w:lang w:eastAsia="pl-PL"/>
        </w:rPr>
        <w:t xml:space="preserve"> lub pod nr telefonu: </w:t>
      </w:r>
      <w:r w:rsidRPr="00D000E4">
        <w:rPr>
          <w:rFonts w:ascii="Calibri" w:eastAsia="Times New Roman" w:hAnsi="Calibri" w:cs="Calibri"/>
          <w:color w:val="333333"/>
          <w:shd w:val="clear" w:color="auto" w:fill="FFFFFF"/>
        </w:rPr>
        <w:t>501 979 962</w:t>
      </w:r>
      <w:r w:rsidRPr="00D000E4">
        <w:rPr>
          <w:rFonts w:ascii="Calibri" w:eastAsia="Times New Roman" w:hAnsi="Calibri" w:cs="Calibri"/>
          <w:lang w:eastAsia="pl-PL"/>
        </w:rPr>
        <w:t>.</w:t>
      </w:r>
    </w:p>
    <w:p w14:paraId="1BDAAAD4" w14:textId="77777777" w:rsidR="00D000E4" w:rsidRPr="00D000E4" w:rsidRDefault="00D000E4" w:rsidP="00D736C1">
      <w:pPr>
        <w:numPr>
          <w:ilvl w:val="0"/>
          <w:numId w:val="13"/>
        </w:numPr>
        <w:spacing w:line="340" w:lineRule="exact"/>
        <w:jc w:val="both"/>
        <w:rPr>
          <w:rFonts w:ascii="Calibri" w:eastAsia="Times New Roman" w:hAnsi="Calibri" w:cs="Calibri"/>
          <w:lang w:eastAsia="pl-PL"/>
        </w:rPr>
      </w:pPr>
      <w:r w:rsidRPr="00D000E4">
        <w:rPr>
          <w:rFonts w:ascii="Calibri" w:eastAsia="Times New Roman" w:hAnsi="Calibri" w:cs="Calibri"/>
          <w:lang w:eastAsia="pl-PL"/>
        </w:rPr>
        <w:t>Pani/Pana dane osobowe przetwarzane będą w związku z pobytem w IF PAN w celu realizacji umowy stypendialnej. Podstawą przetwarzania danych osobowych jest niezbędność do wykonania porozumienia oraz realizacja obowiązków prawnych spoczywających na administratorze (</w:t>
      </w:r>
      <w:r w:rsidRPr="00D000E4">
        <w:rPr>
          <w:rFonts w:ascii="Calibri" w:eastAsia="Times New Roman" w:hAnsi="Calibri" w:cs="Calibri"/>
          <w:color w:val="000000"/>
        </w:rPr>
        <w:t>art. 6 ust. 1 lit. b-c RODO).</w:t>
      </w:r>
    </w:p>
    <w:p w14:paraId="389941D3" w14:textId="77777777" w:rsidR="00D000E4" w:rsidRPr="00D000E4" w:rsidRDefault="00D000E4" w:rsidP="00D736C1">
      <w:pPr>
        <w:numPr>
          <w:ilvl w:val="0"/>
          <w:numId w:val="13"/>
        </w:numPr>
        <w:spacing w:line="340" w:lineRule="exact"/>
        <w:jc w:val="both"/>
        <w:rPr>
          <w:rFonts w:ascii="Calibri" w:eastAsia="Times New Roman" w:hAnsi="Calibri" w:cs="Calibri"/>
          <w:lang w:eastAsia="pl-PL"/>
        </w:rPr>
      </w:pPr>
      <w:r w:rsidRPr="00D000E4">
        <w:rPr>
          <w:rFonts w:ascii="Calibri" w:eastAsia="Times New Roman" w:hAnsi="Calibri" w:cs="Calibri"/>
          <w:lang w:eastAsia="pl-PL"/>
        </w:rPr>
        <w:t xml:space="preserve">Podanie przez Panią/Pana danych osobowych jest dobrowolne, lecz jest warunkiem zawarcia </w:t>
      </w:r>
      <w:r w:rsidRPr="00D000E4">
        <w:rPr>
          <w:rFonts w:ascii="Calibri" w:eastAsia="Times New Roman" w:hAnsi="Calibri" w:cs="Calibri"/>
          <w:lang w:eastAsia="pl-PL"/>
        </w:rPr>
        <w:br/>
        <w:t>i wykonania umowy stypendialnej. Konsekwencją niepodania danych osobowych będzie brak możliwości realizacji w/w umowy w IF PAN.</w:t>
      </w:r>
    </w:p>
    <w:p w14:paraId="284B95BE" w14:textId="77777777" w:rsidR="00D000E4" w:rsidRPr="00D000E4" w:rsidRDefault="00D000E4" w:rsidP="00D736C1">
      <w:pPr>
        <w:numPr>
          <w:ilvl w:val="0"/>
          <w:numId w:val="14"/>
        </w:numPr>
        <w:spacing w:line="340" w:lineRule="exact"/>
        <w:ind w:left="357" w:hanging="357"/>
        <w:jc w:val="both"/>
        <w:rPr>
          <w:rFonts w:ascii="Calibri" w:eastAsia="Times New Roman" w:hAnsi="Calibri" w:cs="Calibri"/>
          <w:lang w:eastAsia="pl-PL"/>
        </w:rPr>
      </w:pPr>
      <w:r w:rsidRPr="00D000E4">
        <w:rPr>
          <w:rFonts w:ascii="Calibri" w:eastAsia="Times New Roman" w:hAnsi="Calibri" w:cs="Calibri"/>
          <w:lang w:eastAsia="pl-PL"/>
        </w:rPr>
        <w:t xml:space="preserve">Pani/Pana dane osobowe będą przechowywane przez okres trwania umowy stypendialnej oraz </w:t>
      </w:r>
      <w:r w:rsidRPr="00D000E4">
        <w:rPr>
          <w:rFonts w:ascii="Calibri" w:eastAsia="Times New Roman" w:hAnsi="Calibri" w:cs="Calibri"/>
          <w:lang w:eastAsia="pl-PL"/>
        </w:rPr>
        <w:br/>
        <w:t>w celach archiwizacyjnych przez okres przewidziany prawem.</w:t>
      </w:r>
    </w:p>
    <w:p w14:paraId="3151F509" w14:textId="77777777" w:rsidR="00D000E4" w:rsidRPr="00D000E4" w:rsidRDefault="00D000E4" w:rsidP="00D736C1">
      <w:pPr>
        <w:numPr>
          <w:ilvl w:val="0"/>
          <w:numId w:val="14"/>
        </w:numPr>
        <w:spacing w:line="240" w:lineRule="auto"/>
        <w:jc w:val="both"/>
        <w:rPr>
          <w:rFonts w:ascii="Calibri" w:eastAsia="Times New Roman" w:hAnsi="Calibri" w:cs="Calibri"/>
        </w:rPr>
      </w:pPr>
      <w:r w:rsidRPr="00D000E4">
        <w:rPr>
          <w:rFonts w:ascii="Calibri" w:eastAsia="Times New Roman" w:hAnsi="Calibri" w:cs="Calibri"/>
        </w:rPr>
        <w:t>W ramach przetwarzania danych nie stosujemy metod polegających na zautomatyzowanym podejmowaniu decyzji, w tym profilowania.</w:t>
      </w:r>
    </w:p>
    <w:p w14:paraId="0E768555" w14:textId="77777777" w:rsidR="00D000E4" w:rsidRPr="00D000E4" w:rsidRDefault="00D000E4" w:rsidP="00D736C1">
      <w:pPr>
        <w:numPr>
          <w:ilvl w:val="0"/>
          <w:numId w:val="14"/>
        </w:numPr>
        <w:spacing w:line="240" w:lineRule="auto"/>
        <w:jc w:val="both"/>
        <w:rPr>
          <w:rFonts w:ascii="Calibri" w:eastAsia="Times New Roman" w:hAnsi="Calibri" w:cs="Calibri"/>
        </w:rPr>
      </w:pPr>
      <w:r w:rsidRPr="00D000E4">
        <w:rPr>
          <w:rFonts w:ascii="Calibri" w:eastAsia="Times New Roman" w:hAnsi="Calibri" w:cs="Calibri"/>
        </w:rPr>
        <w:t>Obecnie nie zamierzamy przekazywać Pani/Pana danych do państw trzecich.</w:t>
      </w:r>
    </w:p>
    <w:p w14:paraId="52FAB1EA" w14:textId="77777777" w:rsidR="00D000E4" w:rsidRPr="00D000E4" w:rsidRDefault="00D000E4" w:rsidP="00D736C1">
      <w:pPr>
        <w:numPr>
          <w:ilvl w:val="0"/>
          <w:numId w:val="14"/>
        </w:numPr>
        <w:spacing w:line="240" w:lineRule="auto"/>
        <w:jc w:val="both"/>
        <w:rPr>
          <w:rFonts w:ascii="Calibri" w:eastAsia="Times New Roman" w:hAnsi="Calibri" w:cs="Calibri"/>
        </w:rPr>
      </w:pPr>
      <w:r w:rsidRPr="00D000E4">
        <w:rPr>
          <w:rFonts w:ascii="Calibri" w:eastAsia="Times New Roman" w:hAnsi="Calibri" w:cs="Calibri"/>
        </w:rPr>
        <w:t>Dane osobowe będą ujawniane w stopniu wymagalnym dla celów wyszczególnionych powyżej, osobom zatrudnionym w Dziale Spraw Pracowniczych, kadrze kierowniczej lub upoważnionym osobom w odpowiednich działach IF PAN.</w:t>
      </w:r>
    </w:p>
    <w:p w14:paraId="660F2C42" w14:textId="77777777" w:rsidR="00D000E4" w:rsidRPr="00D000E4" w:rsidRDefault="00D000E4" w:rsidP="00D736C1">
      <w:pPr>
        <w:numPr>
          <w:ilvl w:val="0"/>
          <w:numId w:val="14"/>
        </w:numPr>
        <w:spacing w:line="240" w:lineRule="auto"/>
        <w:jc w:val="both"/>
        <w:rPr>
          <w:rFonts w:ascii="Calibri" w:eastAsia="Times New Roman" w:hAnsi="Calibri" w:cs="Calibri"/>
        </w:rPr>
      </w:pPr>
      <w:r w:rsidRPr="00D000E4">
        <w:rPr>
          <w:rFonts w:ascii="Calibri" w:eastAsia="Times New Roman" w:hAnsi="Calibri" w:cs="Calibri"/>
        </w:rPr>
        <w:t>Dane osobowe mogą zostać udostępnione na wniosek złożony przez uprawnione do uzyskania informacji organy administracji publicznej lub właściwe sądy uprawnione do uzyskania informacji na podstawie przepisów prawa.</w:t>
      </w:r>
    </w:p>
    <w:p w14:paraId="4521540F" w14:textId="77777777" w:rsidR="00D000E4" w:rsidRPr="00D000E4" w:rsidRDefault="00D000E4" w:rsidP="00D736C1">
      <w:pPr>
        <w:numPr>
          <w:ilvl w:val="0"/>
          <w:numId w:val="14"/>
        </w:numPr>
        <w:spacing w:line="240" w:lineRule="auto"/>
        <w:jc w:val="both"/>
        <w:rPr>
          <w:rFonts w:ascii="Calibri" w:eastAsia="Times New Roman" w:hAnsi="Calibri" w:cs="Calibri"/>
        </w:rPr>
      </w:pPr>
      <w:r w:rsidRPr="00D000E4">
        <w:rPr>
          <w:rFonts w:ascii="Calibri" w:eastAsia="Times New Roman" w:hAnsi="Calibri" w:cs="Calibri"/>
        </w:rPr>
        <w:t xml:space="preserve">Dane osobowe mogą być udostępniane podmiotom trzecim, z którymi IF PAN zawarł umowę powierzenia przetwarzania danych osobowych w myśl art. 28 RODO dla celów wskazanych powyżej albo które są odrębnymi administratorami. Dane osobowe mogą być w szczególności </w:t>
      </w:r>
      <w:r w:rsidRPr="00D000E4">
        <w:rPr>
          <w:rFonts w:ascii="Calibri" w:eastAsia="Times New Roman" w:hAnsi="Calibri" w:cs="Calibri"/>
        </w:rPr>
        <w:lastRenderedPageBreak/>
        <w:t xml:space="preserve">udostępniane dostawcom usług IT i hostingowych, podmiotom świadczącym usługi telekomunikacyjne, podmiotom świadczącym usługi doradztwa prawnego, podmiotom świadczącym usługi księgowe, podmiotom świadczącym usługi kurierskie oraz pocztowe, podmiotom świadczącym usługi ochroniarskie. </w:t>
      </w:r>
    </w:p>
    <w:p w14:paraId="365B19FE" w14:textId="77777777" w:rsidR="00D736C1" w:rsidRDefault="00D000E4" w:rsidP="00D736C1">
      <w:pPr>
        <w:numPr>
          <w:ilvl w:val="0"/>
          <w:numId w:val="14"/>
        </w:numPr>
        <w:spacing w:line="340" w:lineRule="exact"/>
        <w:jc w:val="both"/>
        <w:rPr>
          <w:rFonts w:ascii="Calibri" w:eastAsia="Times New Roman" w:hAnsi="Calibri" w:cs="Calibri"/>
          <w:lang w:eastAsia="pl-PL"/>
        </w:rPr>
      </w:pPr>
      <w:r w:rsidRPr="00D000E4">
        <w:rPr>
          <w:rFonts w:ascii="Calibri" w:eastAsia="Times New Roman" w:hAnsi="Calibri" w:cs="Calibri"/>
          <w:lang w:eastAsia="pl-PL"/>
        </w:rPr>
        <w:t>Posiada Pani/Pan prawo do: dostępu do treści swoich danych oraz ich sprostowania, a także prawo do usunięcia, ograniczenia przetwarzania, przenoszenia danych, wniesienia sprzeciwu wobec przetwarzania – w przypadkach i na warunkach określonych w Rozporządzeniu Ogólnym.</w:t>
      </w:r>
    </w:p>
    <w:p w14:paraId="098000ED" w14:textId="544A02D2" w:rsidR="00D000E4" w:rsidRPr="00D736C1" w:rsidRDefault="00D000E4" w:rsidP="00D736C1">
      <w:pPr>
        <w:numPr>
          <w:ilvl w:val="0"/>
          <w:numId w:val="14"/>
        </w:numPr>
        <w:spacing w:line="340" w:lineRule="exact"/>
        <w:jc w:val="both"/>
        <w:rPr>
          <w:rFonts w:ascii="Calibri" w:eastAsia="Times New Roman" w:hAnsi="Calibri" w:cs="Calibri"/>
          <w:lang w:eastAsia="pl-PL"/>
        </w:rPr>
      </w:pPr>
      <w:r w:rsidRPr="00D736C1">
        <w:rPr>
          <w:rFonts w:ascii="Calibri" w:eastAsia="Times New Roman" w:hAnsi="Calibri" w:cs="Calibri"/>
          <w:lang w:eastAsia="pl-PL"/>
        </w:rPr>
        <w:t xml:space="preserve">Ma Pani/Pan prawo wniesienia skargi do Prezesa Urzędu Ochrony Danych Osobowych w razie   </w:t>
      </w:r>
      <w:r w:rsidRPr="00D736C1">
        <w:rPr>
          <w:rFonts w:ascii="Calibri" w:eastAsia="Times New Roman" w:hAnsi="Calibri" w:cs="Calibri"/>
          <w:lang w:eastAsia="pl-PL"/>
        </w:rPr>
        <w:br/>
        <w:t xml:space="preserve">uznania, że przetwarzanie Pani/Pana danych osobowych narusza przepisy Rozporządzenia   </w:t>
      </w:r>
      <w:r w:rsidRPr="00D736C1">
        <w:rPr>
          <w:rFonts w:ascii="Calibri" w:eastAsia="Times New Roman" w:hAnsi="Calibri" w:cs="Calibri"/>
          <w:lang w:eastAsia="pl-PL"/>
        </w:rPr>
        <w:br/>
        <w:t>Ogólnego.</w:t>
      </w:r>
    </w:p>
    <w:p w14:paraId="0EB03195" w14:textId="77777777" w:rsidR="00D000E4" w:rsidRPr="00D000E4" w:rsidRDefault="00D000E4" w:rsidP="00D000E4">
      <w:pPr>
        <w:spacing w:after="0" w:line="340" w:lineRule="exact"/>
        <w:jc w:val="both"/>
        <w:rPr>
          <w:rFonts w:ascii="Calibri Light" w:eastAsia="Times New Roman" w:hAnsi="Calibri Light" w:cs="Calibri Light"/>
          <w:lang w:eastAsia="pl-PL"/>
        </w:rPr>
      </w:pPr>
    </w:p>
    <w:p w14:paraId="186ADE6C" w14:textId="77777777" w:rsidR="00D000E4" w:rsidRPr="00D000E4" w:rsidRDefault="00D000E4" w:rsidP="00D000E4">
      <w:pPr>
        <w:spacing w:after="0" w:line="340" w:lineRule="exact"/>
        <w:jc w:val="both"/>
        <w:rPr>
          <w:rFonts w:ascii="Calibri Light" w:eastAsia="Times New Roman" w:hAnsi="Calibri Light" w:cs="Calibri Light"/>
          <w:lang w:eastAsia="pl-PL"/>
        </w:rPr>
      </w:pPr>
    </w:p>
    <w:p w14:paraId="56E39F0A" w14:textId="77777777" w:rsidR="00D000E4" w:rsidRPr="00D000E4" w:rsidRDefault="00D000E4" w:rsidP="00D000E4">
      <w:pPr>
        <w:spacing w:after="0" w:line="340" w:lineRule="exact"/>
        <w:jc w:val="both"/>
        <w:rPr>
          <w:rFonts w:ascii="Calibri" w:eastAsia="Times New Roman" w:hAnsi="Calibri" w:cs="Calibri"/>
          <w:b/>
          <w:bCs/>
          <w:lang w:eastAsia="pl-PL"/>
        </w:rPr>
      </w:pPr>
      <w:r w:rsidRPr="00D000E4">
        <w:rPr>
          <w:rFonts w:ascii="Calibri" w:eastAsia="Times New Roman" w:hAnsi="Calibri" w:cs="Calibri"/>
          <w:b/>
          <w:bCs/>
          <w:lang w:eastAsia="pl-PL"/>
        </w:rPr>
        <w:t>Potwierdzam, że zapoznałam(-em) się i przyjmuję do wiadomości powyższe informacje.</w:t>
      </w:r>
    </w:p>
    <w:p w14:paraId="7559193F" w14:textId="77777777" w:rsidR="00D000E4" w:rsidRPr="00D000E4" w:rsidRDefault="00D000E4" w:rsidP="00D000E4">
      <w:pPr>
        <w:spacing w:after="0" w:line="340" w:lineRule="exact"/>
        <w:jc w:val="both"/>
        <w:rPr>
          <w:rFonts w:ascii="Calibri Light" w:eastAsia="Times New Roman" w:hAnsi="Calibri Light" w:cs="Calibri Light"/>
          <w:lang w:eastAsia="pl-PL"/>
        </w:rPr>
      </w:pPr>
    </w:p>
    <w:p w14:paraId="762A8530" w14:textId="77777777" w:rsidR="00D000E4" w:rsidRPr="00D000E4" w:rsidRDefault="00D000E4" w:rsidP="00D000E4">
      <w:pPr>
        <w:spacing w:after="0" w:line="340" w:lineRule="exact"/>
        <w:jc w:val="both"/>
        <w:rPr>
          <w:rFonts w:ascii="Calibri Light" w:eastAsia="Times New Roman" w:hAnsi="Calibri Light" w:cs="Calibri Light"/>
          <w:lang w:eastAsia="pl-PL"/>
        </w:rPr>
      </w:pPr>
    </w:p>
    <w:p w14:paraId="584473A7" w14:textId="77777777" w:rsidR="00D000E4" w:rsidRPr="00D000E4" w:rsidRDefault="00D000E4" w:rsidP="00D000E4">
      <w:pPr>
        <w:spacing w:after="0" w:line="340" w:lineRule="exact"/>
        <w:jc w:val="both"/>
        <w:rPr>
          <w:rFonts w:ascii="Calibri Light" w:eastAsia="Times New Roman" w:hAnsi="Calibri Light" w:cs="Calibri Light"/>
          <w:lang w:eastAsia="pl-PL"/>
        </w:rPr>
      </w:pPr>
    </w:p>
    <w:p w14:paraId="5515B930" w14:textId="77777777" w:rsidR="00D000E4" w:rsidRPr="00D000E4" w:rsidRDefault="00D000E4" w:rsidP="00D000E4">
      <w:pPr>
        <w:spacing w:after="0" w:line="340" w:lineRule="exact"/>
        <w:jc w:val="both"/>
        <w:rPr>
          <w:rFonts w:ascii="Calibri Light" w:eastAsia="Times New Roman" w:hAnsi="Calibri Light" w:cs="Calibri Light"/>
          <w:lang w:eastAsia="pl-PL"/>
        </w:rPr>
      </w:pPr>
    </w:p>
    <w:p w14:paraId="3D6E5961" w14:textId="6CAD885A" w:rsidR="00D000E4" w:rsidRPr="00D000E4" w:rsidRDefault="00D000E4" w:rsidP="00D000E4">
      <w:pPr>
        <w:spacing w:after="0" w:line="340" w:lineRule="exact"/>
        <w:jc w:val="right"/>
        <w:rPr>
          <w:rFonts w:ascii="Calibri Light" w:eastAsia="Times New Roman" w:hAnsi="Calibri Light" w:cs="Calibri Light"/>
          <w:lang w:eastAsia="pl-PL"/>
        </w:rPr>
      </w:pPr>
      <w:r w:rsidRPr="00D000E4">
        <w:rPr>
          <w:rFonts w:ascii="Calibri Light" w:eastAsia="Times New Roman" w:hAnsi="Calibri Light" w:cs="Calibri Light"/>
          <w:lang w:eastAsia="pl-PL"/>
        </w:rPr>
        <w:t>……………………………………………………………</w:t>
      </w:r>
    </w:p>
    <w:p w14:paraId="4D67AA24" w14:textId="002D1EFD" w:rsidR="00D000E4" w:rsidRPr="00D000E4" w:rsidRDefault="00D000E4" w:rsidP="00D736C1">
      <w:pPr>
        <w:spacing w:after="0" w:line="340" w:lineRule="exact"/>
        <w:ind w:left="3400" w:firstLine="340"/>
        <w:jc w:val="right"/>
        <w:rPr>
          <w:rFonts w:ascii="Calibri Light" w:eastAsia="Times New Roman" w:hAnsi="Calibri Light" w:cs="Calibri Light"/>
          <w:i/>
          <w:iCs/>
          <w:lang w:eastAsia="pl-PL"/>
        </w:rPr>
      </w:pPr>
      <w:r w:rsidRPr="00D000E4">
        <w:rPr>
          <w:rFonts w:ascii="Calibri Light" w:eastAsia="Times New Roman" w:hAnsi="Calibri Light" w:cs="Calibri Light"/>
          <w:i/>
          <w:iCs/>
          <w:lang w:eastAsia="pl-PL"/>
        </w:rPr>
        <w:t>miejscowość, data, czytelny podpis</w:t>
      </w:r>
    </w:p>
    <w:p w14:paraId="1CF700FF" w14:textId="77777777" w:rsidR="00D000E4" w:rsidRPr="00D000E4" w:rsidRDefault="00D000E4" w:rsidP="00D000E4">
      <w:pPr>
        <w:spacing w:after="160" w:line="240" w:lineRule="auto"/>
        <w:jc w:val="right"/>
        <w:rPr>
          <w:rFonts w:ascii="Calibri Light" w:eastAsia="Times New Roman" w:hAnsi="Calibri Light" w:cs="Calibri Light"/>
          <w:lang w:eastAsia="pl-PL"/>
        </w:rPr>
      </w:pPr>
    </w:p>
    <w:p w14:paraId="4AEDE8EA" w14:textId="77777777" w:rsidR="00D000E4" w:rsidRPr="00D000E4" w:rsidRDefault="00D000E4" w:rsidP="00D000E4">
      <w:pPr>
        <w:spacing w:after="0" w:line="240" w:lineRule="auto"/>
        <w:ind w:left="420"/>
        <w:jc w:val="both"/>
        <w:rPr>
          <w:rFonts w:ascii="Calibri" w:eastAsia="Times New Roman" w:hAnsi="Calibri" w:cs="Calibri"/>
        </w:rPr>
      </w:pPr>
    </w:p>
    <w:p w14:paraId="147E686B" w14:textId="2BD497D8" w:rsidR="00546952" w:rsidRPr="00A774E9" w:rsidRDefault="00546952" w:rsidP="00A774E9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sectPr w:rsidR="00546952" w:rsidRPr="00A774E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24011"/>
    <w:multiLevelType w:val="hybridMultilevel"/>
    <w:tmpl w:val="FC4EE2A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6E20CF"/>
    <w:multiLevelType w:val="hybridMultilevel"/>
    <w:tmpl w:val="94DE8BBC"/>
    <w:lvl w:ilvl="0" w:tplc="0415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93331CA"/>
    <w:multiLevelType w:val="hybridMultilevel"/>
    <w:tmpl w:val="F94A28FA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630FC0"/>
    <w:multiLevelType w:val="multilevel"/>
    <w:tmpl w:val="B5EEED84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cs="Times New Roman"/>
        <w:strike w:val="0"/>
        <w:dstrike w:val="0"/>
        <w:sz w:val="24"/>
        <w:szCs w:val="24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51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C815FC"/>
    <w:multiLevelType w:val="hybridMultilevel"/>
    <w:tmpl w:val="4856680E"/>
    <w:lvl w:ilvl="0" w:tplc="7854A76A">
      <w:start w:val="5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  <w:i w:val="0"/>
        <w:iCs w:val="0"/>
        <w:color w:val="auto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216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88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360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432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504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76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648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7200" w:hanging="180"/>
      </w:pPr>
      <w:rPr>
        <w:rFonts w:ascii="Times New Roman" w:hAnsi="Times New Roman" w:cs="Times New Roman"/>
      </w:rPr>
    </w:lvl>
  </w:abstractNum>
  <w:abstractNum w:abstractNumId="5" w15:restartNumberingAfterBreak="0">
    <w:nsid w:val="4ED92724"/>
    <w:multiLevelType w:val="hybridMultilevel"/>
    <w:tmpl w:val="9260E2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1A229F"/>
    <w:multiLevelType w:val="hybridMultilevel"/>
    <w:tmpl w:val="E7D81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470184"/>
    <w:multiLevelType w:val="multilevel"/>
    <w:tmpl w:val="B7A853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sz w:val="24"/>
        <w:szCs w:val="24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51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496D49"/>
    <w:multiLevelType w:val="multilevel"/>
    <w:tmpl w:val="AEA0B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A7D37D5"/>
    <w:multiLevelType w:val="hybridMultilevel"/>
    <w:tmpl w:val="56FC63C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62547E"/>
    <w:multiLevelType w:val="hybridMultilevel"/>
    <w:tmpl w:val="5BAE97B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1539A6"/>
    <w:multiLevelType w:val="multilevel"/>
    <w:tmpl w:val="880CD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8711067"/>
    <w:multiLevelType w:val="hybridMultilevel"/>
    <w:tmpl w:val="DBB2DED0"/>
    <w:lvl w:ilvl="0" w:tplc="B6263EA4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  <w:i w:val="0"/>
        <w:iCs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ascii="Times New Roman" w:hAnsi="Times New Roman" w:cs="Times New Roman"/>
      </w:rPr>
    </w:lvl>
  </w:abstractNum>
  <w:abstractNum w:abstractNumId="13" w15:restartNumberingAfterBreak="0">
    <w:nsid w:val="6E126FF9"/>
    <w:multiLevelType w:val="hybridMultilevel"/>
    <w:tmpl w:val="D16E28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A73577"/>
    <w:multiLevelType w:val="hybridMultilevel"/>
    <w:tmpl w:val="A52ADC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</w:num>
  <w:num w:numId="3">
    <w:abstractNumId w:val="5"/>
  </w:num>
  <w:num w:numId="4">
    <w:abstractNumId w:val="14"/>
  </w:num>
  <w:num w:numId="5">
    <w:abstractNumId w:val="0"/>
  </w:num>
  <w:num w:numId="6">
    <w:abstractNumId w:val="13"/>
  </w:num>
  <w:num w:numId="7">
    <w:abstractNumId w:val="1"/>
  </w:num>
  <w:num w:numId="8">
    <w:abstractNumId w:val="6"/>
  </w:num>
  <w:num w:numId="9">
    <w:abstractNumId w:val="2"/>
  </w:num>
  <w:num w:numId="10">
    <w:abstractNumId w:val="3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2"/>
  </w:num>
  <w:num w:numId="14">
    <w:abstractNumId w:val="4"/>
  </w:num>
  <w:num w:numId="15">
    <w:abstractNumId w:val="10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NTMzNjc2MjE0NDdQ0lEKTi0uzszPAykwqgUAJHZisywAAAA="/>
  </w:docVars>
  <w:rsids>
    <w:rsidRoot w:val="001E1161"/>
    <w:rsid w:val="000023F7"/>
    <w:rsid w:val="00003983"/>
    <w:rsid w:val="000055A7"/>
    <w:rsid w:val="000259BE"/>
    <w:rsid w:val="000328E0"/>
    <w:rsid w:val="00041FFF"/>
    <w:rsid w:val="00043A37"/>
    <w:rsid w:val="00077533"/>
    <w:rsid w:val="00080FCF"/>
    <w:rsid w:val="000834A9"/>
    <w:rsid w:val="000917F6"/>
    <w:rsid w:val="0009699E"/>
    <w:rsid w:val="000C1AB4"/>
    <w:rsid w:val="001068C0"/>
    <w:rsid w:val="00110FF2"/>
    <w:rsid w:val="0011244E"/>
    <w:rsid w:val="00121509"/>
    <w:rsid w:val="00126663"/>
    <w:rsid w:val="001813A8"/>
    <w:rsid w:val="0019137E"/>
    <w:rsid w:val="001A0863"/>
    <w:rsid w:val="001A2A32"/>
    <w:rsid w:val="001B1777"/>
    <w:rsid w:val="001D1EB2"/>
    <w:rsid w:val="001E1161"/>
    <w:rsid w:val="001E56FE"/>
    <w:rsid w:val="001F3198"/>
    <w:rsid w:val="001F7013"/>
    <w:rsid w:val="00201099"/>
    <w:rsid w:val="00212159"/>
    <w:rsid w:val="002643E0"/>
    <w:rsid w:val="002766CF"/>
    <w:rsid w:val="00293549"/>
    <w:rsid w:val="00295691"/>
    <w:rsid w:val="002A73BF"/>
    <w:rsid w:val="002B2F37"/>
    <w:rsid w:val="002B637F"/>
    <w:rsid w:val="002C472B"/>
    <w:rsid w:val="002C629E"/>
    <w:rsid w:val="002C67BD"/>
    <w:rsid w:val="002E526F"/>
    <w:rsid w:val="0030096D"/>
    <w:rsid w:val="00336F74"/>
    <w:rsid w:val="00351F50"/>
    <w:rsid w:val="00354F17"/>
    <w:rsid w:val="00356D6F"/>
    <w:rsid w:val="00367B17"/>
    <w:rsid w:val="00371E3A"/>
    <w:rsid w:val="00373D16"/>
    <w:rsid w:val="00381266"/>
    <w:rsid w:val="0039687D"/>
    <w:rsid w:val="003C1D61"/>
    <w:rsid w:val="003C2F9F"/>
    <w:rsid w:val="003E6399"/>
    <w:rsid w:val="003F1C92"/>
    <w:rsid w:val="003F4B6C"/>
    <w:rsid w:val="00402752"/>
    <w:rsid w:val="00452E2C"/>
    <w:rsid w:val="00454F6F"/>
    <w:rsid w:val="004749EA"/>
    <w:rsid w:val="00491463"/>
    <w:rsid w:val="004C0279"/>
    <w:rsid w:val="004C7541"/>
    <w:rsid w:val="004D241F"/>
    <w:rsid w:val="004E1009"/>
    <w:rsid w:val="004F5259"/>
    <w:rsid w:val="00501D0B"/>
    <w:rsid w:val="005109AC"/>
    <w:rsid w:val="0052144F"/>
    <w:rsid w:val="00532AF4"/>
    <w:rsid w:val="00546952"/>
    <w:rsid w:val="00547E18"/>
    <w:rsid w:val="005504E2"/>
    <w:rsid w:val="005506DF"/>
    <w:rsid w:val="00580B31"/>
    <w:rsid w:val="0058233B"/>
    <w:rsid w:val="00583FDA"/>
    <w:rsid w:val="005A2732"/>
    <w:rsid w:val="005A6434"/>
    <w:rsid w:val="005A6906"/>
    <w:rsid w:val="005A6E7E"/>
    <w:rsid w:val="005E1968"/>
    <w:rsid w:val="00603563"/>
    <w:rsid w:val="00630A65"/>
    <w:rsid w:val="00660BF2"/>
    <w:rsid w:val="00662756"/>
    <w:rsid w:val="00681FDC"/>
    <w:rsid w:val="00685153"/>
    <w:rsid w:val="0068644B"/>
    <w:rsid w:val="006A22FC"/>
    <w:rsid w:val="006B55D7"/>
    <w:rsid w:val="006C38BE"/>
    <w:rsid w:val="006E3A4C"/>
    <w:rsid w:val="006F3381"/>
    <w:rsid w:val="007101E9"/>
    <w:rsid w:val="00720EC3"/>
    <w:rsid w:val="007831CD"/>
    <w:rsid w:val="007878EB"/>
    <w:rsid w:val="007B5ACE"/>
    <w:rsid w:val="007E6FAA"/>
    <w:rsid w:val="007E7738"/>
    <w:rsid w:val="00830FC1"/>
    <w:rsid w:val="0083317D"/>
    <w:rsid w:val="008373AE"/>
    <w:rsid w:val="00845EC4"/>
    <w:rsid w:val="008505CA"/>
    <w:rsid w:val="008767E5"/>
    <w:rsid w:val="008A456D"/>
    <w:rsid w:val="008D4118"/>
    <w:rsid w:val="008E48D4"/>
    <w:rsid w:val="008F4F0E"/>
    <w:rsid w:val="008F773F"/>
    <w:rsid w:val="0090311D"/>
    <w:rsid w:val="0090607A"/>
    <w:rsid w:val="00917D63"/>
    <w:rsid w:val="00932CEE"/>
    <w:rsid w:val="009629B3"/>
    <w:rsid w:val="00991DA1"/>
    <w:rsid w:val="00996967"/>
    <w:rsid w:val="009A4638"/>
    <w:rsid w:val="009C7BCD"/>
    <w:rsid w:val="009E6DF9"/>
    <w:rsid w:val="00A04D9C"/>
    <w:rsid w:val="00A07B8A"/>
    <w:rsid w:val="00A135BC"/>
    <w:rsid w:val="00A16582"/>
    <w:rsid w:val="00A258E2"/>
    <w:rsid w:val="00A43B5F"/>
    <w:rsid w:val="00A54E86"/>
    <w:rsid w:val="00A70DC8"/>
    <w:rsid w:val="00A774E9"/>
    <w:rsid w:val="00A77560"/>
    <w:rsid w:val="00A92829"/>
    <w:rsid w:val="00AC07BC"/>
    <w:rsid w:val="00B02FF5"/>
    <w:rsid w:val="00B228F1"/>
    <w:rsid w:val="00B26F7F"/>
    <w:rsid w:val="00B2722E"/>
    <w:rsid w:val="00B42B30"/>
    <w:rsid w:val="00B5057A"/>
    <w:rsid w:val="00B852D3"/>
    <w:rsid w:val="00BB6B96"/>
    <w:rsid w:val="00BC4A2E"/>
    <w:rsid w:val="00BD547C"/>
    <w:rsid w:val="00BE7335"/>
    <w:rsid w:val="00C02875"/>
    <w:rsid w:val="00C13FA2"/>
    <w:rsid w:val="00C41597"/>
    <w:rsid w:val="00C56072"/>
    <w:rsid w:val="00C64C02"/>
    <w:rsid w:val="00C71BA0"/>
    <w:rsid w:val="00C74A24"/>
    <w:rsid w:val="00C76BB2"/>
    <w:rsid w:val="00C87B23"/>
    <w:rsid w:val="00C914CE"/>
    <w:rsid w:val="00CA38A0"/>
    <w:rsid w:val="00CB051F"/>
    <w:rsid w:val="00CB1294"/>
    <w:rsid w:val="00CB2DB0"/>
    <w:rsid w:val="00CC5BCB"/>
    <w:rsid w:val="00CD380D"/>
    <w:rsid w:val="00CF2551"/>
    <w:rsid w:val="00CF5148"/>
    <w:rsid w:val="00CF740A"/>
    <w:rsid w:val="00D000E4"/>
    <w:rsid w:val="00D12399"/>
    <w:rsid w:val="00D30B62"/>
    <w:rsid w:val="00D36D2B"/>
    <w:rsid w:val="00D44319"/>
    <w:rsid w:val="00D47B1B"/>
    <w:rsid w:val="00D56020"/>
    <w:rsid w:val="00D570B0"/>
    <w:rsid w:val="00D72889"/>
    <w:rsid w:val="00D736C1"/>
    <w:rsid w:val="00D8434D"/>
    <w:rsid w:val="00D96294"/>
    <w:rsid w:val="00DB50A0"/>
    <w:rsid w:val="00DC27E2"/>
    <w:rsid w:val="00DD048D"/>
    <w:rsid w:val="00DE4ED8"/>
    <w:rsid w:val="00DF2C48"/>
    <w:rsid w:val="00E14D7E"/>
    <w:rsid w:val="00E17A1C"/>
    <w:rsid w:val="00E30ECE"/>
    <w:rsid w:val="00E37D52"/>
    <w:rsid w:val="00E4000C"/>
    <w:rsid w:val="00E50728"/>
    <w:rsid w:val="00E7148B"/>
    <w:rsid w:val="00E91E7C"/>
    <w:rsid w:val="00E95BF1"/>
    <w:rsid w:val="00E976E4"/>
    <w:rsid w:val="00EA01A1"/>
    <w:rsid w:val="00EA38C9"/>
    <w:rsid w:val="00EB21F3"/>
    <w:rsid w:val="00EB5C36"/>
    <w:rsid w:val="00F00ED5"/>
    <w:rsid w:val="00F01367"/>
    <w:rsid w:val="00F21B1B"/>
    <w:rsid w:val="00F230CC"/>
    <w:rsid w:val="00F3354F"/>
    <w:rsid w:val="00F4150C"/>
    <w:rsid w:val="00F5008C"/>
    <w:rsid w:val="00F53A62"/>
    <w:rsid w:val="00F57AC3"/>
    <w:rsid w:val="00F61103"/>
    <w:rsid w:val="00F6278E"/>
    <w:rsid w:val="00F652DB"/>
    <w:rsid w:val="00F67253"/>
    <w:rsid w:val="00FA3C8C"/>
    <w:rsid w:val="00FC6C8D"/>
    <w:rsid w:val="00FE1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E863E9"/>
  <w15:docId w15:val="{45823B43-ED83-49C0-8485-A8A807B3F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1E11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1E1161"/>
    <w:rPr>
      <w:b/>
      <w:bCs/>
    </w:rPr>
  </w:style>
  <w:style w:type="character" w:customStyle="1" w:styleId="apple-converted-space">
    <w:name w:val="apple-converted-space"/>
    <w:basedOn w:val="Domylnaczcionkaakapitu"/>
    <w:rsid w:val="001E1161"/>
  </w:style>
  <w:style w:type="character" w:styleId="Hipercze">
    <w:name w:val="Hyperlink"/>
    <w:basedOn w:val="Domylnaczcionkaakapitu"/>
    <w:uiPriority w:val="99"/>
    <w:unhideWhenUsed/>
    <w:rsid w:val="001E1161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843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8434D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8434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8434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8434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8434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8434D"/>
    <w:rPr>
      <w:b/>
      <w:bCs/>
      <w:sz w:val="20"/>
      <w:szCs w:val="20"/>
    </w:rPr>
  </w:style>
  <w:style w:type="paragraph" w:styleId="Akapitzlist">
    <w:name w:val="List Paragraph"/>
    <w:basedOn w:val="Normalny"/>
    <w:uiPriority w:val="99"/>
    <w:qFormat/>
    <w:rsid w:val="0090607A"/>
    <w:pPr>
      <w:ind w:left="720"/>
      <w:contextualSpacing/>
    </w:pPr>
  </w:style>
  <w:style w:type="paragraph" w:customStyle="1" w:styleId="Default">
    <w:name w:val="Default"/>
    <w:rsid w:val="00D9629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121509"/>
    <w:rPr>
      <w:color w:val="605E5C"/>
      <w:shd w:val="clear" w:color="auto" w:fill="E1DFDD"/>
    </w:rPr>
  </w:style>
  <w:style w:type="paragraph" w:styleId="Bezodstpw">
    <w:name w:val="No Spacing"/>
    <w:uiPriority w:val="1"/>
    <w:qFormat/>
    <w:rsid w:val="00D72889"/>
    <w:pPr>
      <w:spacing w:after="0" w:line="240" w:lineRule="auto"/>
    </w:pPr>
    <w:rPr>
      <w:rFonts w:ascii="Arial" w:eastAsia="Times New Roman" w:hAnsi="Arial" w:cs="Arial"/>
      <w:lang w:val="de-DE"/>
    </w:rPr>
  </w:style>
  <w:style w:type="numbering" w:customStyle="1" w:styleId="WWNum1">
    <w:name w:val="WWNum1"/>
    <w:rsid w:val="00546952"/>
    <w:pPr>
      <w:numPr>
        <w:numId w:val="10"/>
      </w:numPr>
    </w:pPr>
  </w:style>
  <w:style w:type="character" w:styleId="Nierozpoznanawzmianka">
    <w:name w:val="Unresolved Mention"/>
    <w:basedOn w:val="Domylnaczcionkaakapitu"/>
    <w:uiPriority w:val="99"/>
    <w:semiHidden/>
    <w:unhideWhenUsed/>
    <w:rsid w:val="00660B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43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44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8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0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6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iod@if-pan.krakow.p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9A1C14-F0DA-4862-8E1A-65A3F84696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6</Words>
  <Characters>2918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Jagielloński Collegium Medicum</Company>
  <LinksUpToDate>false</LinksUpToDate>
  <CharactersWithSpaces>3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emia</dc:creator>
  <cp:lastModifiedBy>Magda Bartosik</cp:lastModifiedBy>
  <cp:revision>2</cp:revision>
  <cp:lastPrinted>2026-01-20T08:24:00Z</cp:lastPrinted>
  <dcterms:created xsi:type="dcterms:W3CDTF">2026-01-20T08:24:00Z</dcterms:created>
  <dcterms:modified xsi:type="dcterms:W3CDTF">2026-01-20T08:24:00Z</dcterms:modified>
</cp:coreProperties>
</file>